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EF15A" w14:textId="0763A09C" w:rsidR="009E2D23" w:rsidRPr="0021244E" w:rsidRDefault="009E2D23" w:rsidP="00114FC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EXPRESSION OF INTEREST </w:t>
      </w:r>
      <w:r w:rsidR="00124D0A" w:rsidRPr="0021244E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</w:t>
      </w:r>
      <w:r w:rsidRPr="0021244E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THE PROVISION OF INSURANCE SERVICE</w:t>
      </w:r>
      <w:r w:rsidR="00114FC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TO WANEP</w:t>
      </w:r>
      <w:r w:rsidR="00B26940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-</w:t>
      </w:r>
      <w:r w:rsidR="00114FC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IGERIA</w:t>
      </w:r>
    </w:p>
    <w:p w14:paraId="4359B378" w14:textId="57CA0DD6" w:rsidR="009E2D23" w:rsidRPr="0021244E" w:rsidRDefault="00124D0A" w:rsidP="0021244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D9DDE88" w14:textId="7D81AB8C" w:rsidR="009E2D23" w:rsidRPr="0021244E" w:rsidRDefault="009E2D23" w:rsidP="0021244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244E">
        <w:rPr>
          <w:rFonts w:ascii="Times New Roman" w:hAnsi="Times New Roman" w:cs="Times New Roman"/>
          <w:sz w:val="24"/>
          <w:szCs w:val="24"/>
        </w:rPr>
        <w:t xml:space="preserve">WANEP-Nigeria is the Nigerian Country Office of the West Africa Network for Peacebuilding (WANEP), a Sub-regional NGO with </w:t>
      </w:r>
      <w:r w:rsidR="00124D0A" w:rsidRPr="0021244E">
        <w:rPr>
          <w:rFonts w:ascii="Times New Roman" w:hAnsi="Times New Roman" w:cs="Times New Roman"/>
          <w:sz w:val="24"/>
          <w:szCs w:val="24"/>
        </w:rPr>
        <w:t xml:space="preserve">a </w:t>
      </w:r>
      <w:r w:rsidRPr="0021244E">
        <w:rPr>
          <w:rFonts w:ascii="Times New Roman" w:hAnsi="Times New Roman" w:cs="Times New Roman"/>
          <w:sz w:val="24"/>
          <w:szCs w:val="24"/>
        </w:rPr>
        <w:t>regional secretariat based in Accra, Ghana, whose mission is to enable and facilitate the development of mechanisms for cooperation among civil society-based peacebuilding practitioners and organizations in West Africa by promoting cooperative responses to violent conflicts; providing the structure through which these practitioners and institutions will regularly exchange experience and information on issues of peacebuilding, conflict transformation, social, religious and political reconciliation; and promoting West Africa’s social and cultural values as resources for peacebuilding.</w:t>
      </w:r>
    </w:p>
    <w:p w14:paraId="3626DDD5" w14:textId="7E1A8735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</w:rPr>
        <w:t>2. Purpose of this Request for Proposal.</w:t>
      </w:r>
    </w:p>
    <w:p w14:paraId="34833736" w14:textId="707BD7F5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WANEP</w:t>
      </w:r>
      <w:r w:rsidR="00B2694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Nigeria seeks </w:t>
      </w:r>
      <w:r w:rsidRPr="0021244E">
        <w:rPr>
          <w:rFonts w:ascii="Times New Roman" w:hAnsi="Times New Roman" w:cs="Times New Roman"/>
          <w:sz w:val="24"/>
          <w:szCs w:val="24"/>
        </w:rPr>
        <w:t>proposal</w:t>
      </w:r>
      <w:r w:rsidR="00C3409F" w:rsidRPr="0021244E">
        <w:rPr>
          <w:rFonts w:ascii="Times New Roman" w:hAnsi="Times New Roman" w:cs="Times New Roman"/>
          <w:sz w:val="24"/>
          <w:szCs w:val="24"/>
        </w:rPr>
        <w:t>s</w:t>
      </w:r>
      <w:r w:rsidRPr="0021244E">
        <w:rPr>
          <w:rFonts w:ascii="Times New Roman" w:hAnsi="Times New Roman" w:cs="Times New Roman"/>
          <w:sz w:val="24"/>
          <w:szCs w:val="24"/>
        </w:rPr>
        <w:t xml:space="preserve"> from eligible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and interested Insurance</w:t>
      </w:r>
      <w:r w:rsidRPr="0021244E">
        <w:rPr>
          <w:rFonts w:ascii="Times New Roman" w:hAnsi="Times New Roman" w:cs="Times New Roman"/>
          <w:sz w:val="24"/>
          <w:szCs w:val="24"/>
        </w:rPr>
        <w:t xml:space="preserve">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firms</w:t>
      </w:r>
      <w:r w:rsidRPr="0021244E">
        <w:rPr>
          <w:rFonts w:ascii="Times New Roman" w:hAnsi="Times New Roman" w:cs="Times New Roman"/>
          <w:sz w:val="24"/>
          <w:szCs w:val="24"/>
        </w:rPr>
        <w:t xml:space="preserve"> to provide insurance services. The contract period will be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  <w:r w:rsidRPr="0021244E">
        <w:rPr>
          <w:rFonts w:ascii="Times New Roman" w:hAnsi="Times New Roman" w:cs="Times New Roman"/>
          <w:sz w:val="24"/>
          <w:szCs w:val="24"/>
        </w:rPr>
        <w:t xml:space="preserve">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a renewable one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year period based on effective service delivery by 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>service provider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10252C" w14:textId="77777777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</w:rPr>
        <w:t>3. Specifications</w:t>
      </w:r>
    </w:p>
    <w:p w14:paraId="6FAB27C0" w14:textId="475302C2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Below are the services required</w:t>
      </w:r>
      <w:r w:rsidRPr="0021244E">
        <w:rPr>
          <w:rFonts w:ascii="Times New Roman" w:hAnsi="Times New Roman" w:cs="Times New Roman"/>
          <w:sz w:val="24"/>
          <w:szCs w:val="24"/>
        </w:rPr>
        <w:t>:</w:t>
      </w:r>
    </w:p>
    <w:p w14:paraId="1420F18E" w14:textId="1F8680F8" w:rsidR="009E2D23" w:rsidRPr="0021244E" w:rsidRDefault="009E2D23" w:rsidP="0021244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244E">
        <w:rPr>
          <w:rFonts w:ascii="Times New Roman" w:hAnsi="Times New Roman" w:cs="Times New Roman"/>
          <w:sz w:val="24"/>
          <w:szCs w:val="24"/>
        </w:rPr>
        <w:t>Provi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sion</w:t>
      </w:r>
      <w:proofErr w:type="spellEnd"/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21244E">
        <w:rPr>
          <w:rFonts w:ascii="Times New Roman" w:hAnsi="Times New Roman" w:cs="Times New Roman"/>
          <w:sz w:val="24"/>
          <w:szCs w:val="24"/>
        </w:rPr>
        <w:t xml:space="preserve"> Health Insurance 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21244E">
        <w:rPr>
          <w:rFonts w:ascii="Times New Roman" w:hAnsi="Times New Roman" w:cs="Times New Roman"/>
          <w:sz w:val="24"/>
          <w:szCs w:val="24"/>
        </w:rPr>
        <w:t>overage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(HMO)</w:t>
      </w:r>
      <w:r w:rsidRPr="0021244E">
        <w:rPr>
          <w:rFonts w:ascii="Times New Roman" w:hAnsi="Times New Roman" w:cs="Times New Roman"/>
          <w:sz w:val="24"/>
          <w:szCs w:val="24"/>
        </w:rPr>
        <w:t xml:space="preserve"> for 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>WANEP</w:t>
      </w:r>
      <w:r w:rsidR="00B26940">
        <w:rPr>
          <w:rFonts w:ascii="Times New Roman" w:hAnsi="Times New Roman" w:cs="Times New Roman"/>
          <w:sz w:val="24"/>
          <w:szCs w:val="24"/>
          <w:lang w:val="en-US"/>
        </w:rPr>
        <w:t>-Nigeria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Staff.</w:t>
      </w:r>
    </w:p>
    <w:p w14:paraId="4EDF915A" w14:textId="439FE950" w:rsidR="009E2D23" w:rsidRPr="0021244E" w:rsidRDefault="009E2D23" w:rsidP="0021244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244E">
        <w:rPr>
          <w:rFonts w:ascii="Times New Roman" w:hAnsi="Times New Roman" w:cs="Times New Roman"/>
          <w:sz w:val="24"/>
          <w:szCs w:val="24"/>
        </w:rPr>
        <w:t>Provi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sion</w:t>
      </w:r>
      <w:proofErr w:type="spellEnd"/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21244E">
        <w:rPr>
          <w:rFonts w:ascii="Times New Roman" w:hAnsi="Times New Roman" w:cs="Times New Roman"/>
          <w:sz w:val="24"/>
          <w:szCs w:val="24"/>
        </w:rPr>
        <w:t xml:space="preserve"> Group Life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As</w:t>
      </w:r>
      <w:proofErr w:type="spellStart"/>
      <w:r w:rsidRPr="0021244E">
        <w:rPr>
          <w:rFonts w:ascii="Times New Roman" w:hAnsi="Times New Roman" w:cs="Times New Roman"/>
          <w:sz w:val="24"/>
          <w:szCs w:val="24"/>
        </w:rPr>
        <w:t>surance</w:t>
      </w:r>
      <w:proofErr w:type="spellEnd"/>
      <w:r w:rsidRPr="0021244E">
        <w:rPr>
          <w:rFonts w:ascii="Times New Roman" w:hAnsi="Times New Roman" w:cs="Times New Roman"/>
          <w:sz w:val="24"/>
          <w:szCs w:val="24"/>
        </w:rPr>
        <w:t xml:space="preserve"> coverage for 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>WANEP</w:t>
      </w:r>
      <w:r w:rsidR="00B26940">
        <w:rPr>
          <w:rFonts w:ascii="Times New Roman" w:hAnsi="Times New Roman" w:cs="Times New Roman"/>
          <w:sz w:val="24"/>
          <w:szCs w:val="24"/>
          <w:lang w:val="en-US"/>
        </w:rPr>
        <w:t>-Nigeria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Staff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D80F72" w14:textId="015A0095" w:rsidR="009E2D23" w:rsidRPr="0021244E" w:rsidRDefault="009E2D23" w:rsidP="0021244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244E">
        <w:rPr>
          <w:rFonts w:ascii="Times New Roman" w:hAnsi="Times New Roman" w:cs="Times New Roman"/>
          <w:sz w:val="24"/>
          <w:szCs w:val="24"/>
        </w:rPr>
        <w:t>Provi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>sion</w:t>
      </w:r>
      <w:proofErr w:type="spellEnd"/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21244E">
        <w:rPr>
          <w:rFonts w:ascii="Times New Roman" w:hAnsi="Times New Roman" w:cs="Times New Roman"/>
          <w:sz w:val="24"/>
          <w:szCs w:val="24"/>
        </w:rPr>
        <w:t xml:space="preserve"> Asset Insurance 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 xml:space="preserve">coverage </w:t>
      </w:r>
      <w:r w:rsidRPr="0021244E">
        <w:rPr>
          <w:rFonts w:ascii="Times New Roman" w:hAnsi="Times New Roman" w:cs="Times New Roman"/>
          <w:sz w:val="24"/>
          <w:szCs w:val="24"/>
        </w:rPr>
        <w:t xml:space="preserve">for </w:t>
      </w:r>
      <w:r w:rsidR="00C3409F" w:rsidRPr="0021244E">
        <w:rPr>
          <w:rFonts w:ascii="Times New Roman" w:hAnsi="Times New Roman" w:cs="Times New Roman"/>
          <w:sz w:val="24"/>
          <w:szCs w:val="24"/>
          <w:lang w:val="en-US"/>
        </w:rPr>
        <w:t>WANEP</w:t>
      </w:r>
      <w:r w:rsidR="00B26940">
        <w:rPr>
          <w:rFonts w:ascii="Times New Roman" w:hAnsi="Times New Roman" w:cs="Times New Roman"/>
          <w:sz w:val="24"/>
          <w:szCs w:val="24"/>
          <w:lang w:val="en-US"/>
        </w:rPr>
        <w:t>-Nigeria</w:t>
      </w:r>
      <w:r w:rsidRPr="0021244E">
        <w:rPr>
          <w:rFonts w:ascii="Times New Roman" w:hAnsi="Times New Roman" w:cs="Times New Roman"/>
          <w:sz w:val="24"/>
          <w:szCs w:val="24"/>
        </w:rPr>
        <w:t xml:space="preserve"> Office Assets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8D57BE2" w14:textId="77777777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</w:rPr>
        <w:t>4. Quotation</w:t>
      </w:r>
    </w:p>
    <w:p w14:paraId="347C0563" w14:textId="2EA84DDE" w:rsidR="009E2D23" w:rsidRPr="0021244E" w:rsidRDefault="00124D0A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The quoted price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must be a fixed price, including delivery and all other costs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must be presented in Nigeria </w:t>
      </w:r>
      <w:proofErr w:type="gramStart"/>
      <w:r w:rsidR="009E2D23" w:rsidRPr="0021244E">
        <w:rPr>
          <w:rFonts w:ascii="Times New Roman" w:hAnsi="Times New Roman" w:cs="Times New Roman"/>
          <w:sz w:val="24"/>
          <w:szCs w:val="24"/>
        </w:rPr>
        <w:t>Naira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valid</w:t>
      </w:r>
      <w:proofErr w:type="gramEnd"/>
      <w:r w:rsidR="009E2D23" w:rsidRPr="0021244E">
        <w:rPr>
          <w:rFonts w:ascii="Times New Roman" w:hAnsi="Times New Roman" w:cs="Times New Roman"/>
          <w:sz w:val="24"/>
          <w:szCs w:val="24"/>
        </w:rPr>
        <w:t xml:space="preserve"> for Sixty (60) calendar days after the offer deadline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and quoted prices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must remain fixed for a minimum of 12 months.</w:t>
      </w:r>
    </w:p>
    <w:p w14:paraId="0FDDC0AB" w14:textId="1CFC475D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</w:rPr>
        <w:t>5. Bid requirements for qualification.</w:t>
      </w:r>
    </w:p>
    <w:p w14:paraId="159AE68B" w14:textId="0ABFCA14" w:rsidR="009E2D23" w:rsidRPr="0021244E" w:rsidRDefault="00124D0A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The p</w:t>
      </w:r>
      <w:proofErr w:type="spellStart"/>
      <w:r w:rsidR="009E2D23" w:rsidRPr="0021244E">
        <w:rPr>
          <w:rFonts w:ascii="Times New Roman" w:hAnsi="Times New Roman" w:cs="Times New Roman"/>
          <w:sz w:val="24"/>
          <w:szCs w:val="24"/>
        </w:rPr>
        <w:t>roposals</w:t>
      </w:r>
      <w:proofErr w:type="spellEnd"/>
      <w:r w:rsidR="009E2D23" w:rsidRPr="0021244E">
        <w:rPr>
          <w:rFonts w:ascii="Times New Roman" w:hAnsi="Times New Roman" w:cs="Times New Roman"/>
          <w:sz w:val="24"/>
          <w:szCs w:val="24"/>
        </w:rPr>
        <w:t xml:space="preserve"> should be comprehensive and highlight how the bidding company intends to meet our requirements as stated above, in addition to clearly stating service costs and/or rates of commission, proposals should include the following.</w:t>
      </w:r>
    </w:p>
    <w:p w14:paraId="728B26AE" w14:textId="77777777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244E">
        <w:rPr>
          <w:rFonts w:ascii="Times New Roman" w:hAnsi="Times New Roman" w:cs="Times New Roman"/>
          <w:sz w:val="24"/>
          <w:szCs w:val="24"/>
        </w:rPr>
        <w:t>(a.) Company Profile</w:t>
      </w:r>
    </w:p>
    <w:p w14:paraId="63C6EE8D" w14:textId="2A5CA7A5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</w:rPr>
        <w:lastRenderedPageBreak/>
        <w:t>(b.) Registration Requirement</w:t>
      </w:r>
      <w:r w:rsidR="0021244E">
        <w:rPr>
          <w:rFonts w:ascii="Times New Roman" w:hAnsi="Times New Roman" w:cs="Times New Roman"/>
          <w:sz w:val="24"/>
          <w:szCs w:val="24"/>
          <w:lang w:val="en-US"/>
        </w:rPr>
        <w:t xml:space="preserve"> (CAC, Tax Certificate, </w:t>
      </w:r>
      <w:proofErr w:type="spellStart"/>
      <w:r w:rsidR="0021244E">
        <w:rPr>
          <w:rFonts w:ascii="Times New Roman" w:hAnsi="Times New Roman" w:cs="Times New Roman"/>
          <w:sz w:val="24"/>
          <w:szCs w:val="24"/>
          <w:lang w:val="en-US"/>
        </w:rPr>
        <w:t>etc</w:t>
      </w:r>
      <w:proofErr w:type="spellEnd"/>
      <w:r w:rsidR="0021244E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33AC8F2" w14:textId="72D8B62A" w:rsidR="00124D0A" w:rsidRPr="0021244E" w:rsidRDefault="00124D0A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(c) Price Quotation on company letterhead paper (with a detailed list of services and categories of offers)</w:t>
      </w:r>
    </w:p>
    <w:p w14:paraId="34D64D91" w14:textId="5A8B2AC7" w:rsidR="009E2D23" w:rsidRPr="0021244E" w:rsidRDefault="00124D0A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244E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 w:rsidR="009E2D23" w:rsidRPr="0021244E">
        <w:rPr>
          <w:rFonts w:ascii="Times New Roman" w:hAnsi="Times New Roman" w:cs="Times New Roman"/>
          <w:b/>
          <w:bCs/>
          <w:sz w:val="24"/>
          <w:szCs w:val="24"/>
        </w:rPr>
        <w:t>. Terms and Conditions</w:t>
      </w:r>
    </w:p>
    <w:p w14:paraId="3D0366CD" w14:textId="5607E7C7" w:rsidR="009E2D23" w:rsidRPr="0021244E" w:rsidRDefault="009E2D23" w:rsidP="002124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</w:rPr>
        <w:t xml:space="preserve">This is a Request for Quotations only. Issuance of this </w:t>
      </w:r>
      <w:r w:rsidR="00124D0A" w:rsidRPr="0021244E">
        <w:rPr>
          <w:rFonts w:ascii="Times New Roman" w:hAnsi="Times New Roman" w:cs="Times New Roman"/>
          <w:sz w:val="24"/>
          <w:szCs w:val="24"/>
          <w:lang w:val="en-US"/>
        </w:rPr>
        <w:t>expression of interest</w:t>
      </w:r>
      <w:r w:rsidRPr="0021244E">
        <w:rPr>
          <w:rFonts w:ascii="Times New Roman" w:hAnsi="Times New Roman" w:cs="Times New Roman"/>
          <w:sz w:val="24"/>
          <w:szCs w:val="24"/>
        </w:rPr>
        <w:t xml:space="preserve"> does not in any way obligate </w:t>
      </w:r>
      <w:r w:rsidR="00124D0A" w:rsidRPr="0021244E">
        <w:rPr>
          <w:rFonts w:ascii="Times New Roman" w:hAnsi="Times New Roman" w:cs="Times New Roman"/>
          <w:sz w:val="24"/>
          <w:szCs w:val="24"/>
          <w:lang w:val="en-US"/>
        </w:rPr>
        <w:t>WANEP</w:t>
      </w:r>
      <w:r w:rsidR="00B26940">
        <w:rPr>
          <w:rFonts w:ascii="Times New Roman" w:hAnsi="Times New Roman" w:cs="Times New Roman"/>
          <w:sz w:val="24"/>
          <w:szCs w:val="24"/>
          <w:lang w:val="en-US"/>
        </w:rPr>
        <w:t>-Nigeria</w:t>
      </w:r>
      <w:r w:rsidRPr="0021244E">
        <w:rPr>
          <w:rFonts w:ascii="Times New Roman" w:hAnsi="Times New Roman" w:cs="Times New Roman"/>
          <w:sz w:val="24"/>
          <w:szCs w:val="24"/>
        </w:rPr>
        <w:t xml:space="preserve"> </w:t>
      </w:r>
      <w:r w:rsidR="00124D0A" w:rsidRPr="0021244E">
        <w:rPr>
          <w:rFonts w:ascii="Times New Roman" w:hAnsi="Times New Roman" w:cs="Times New Roman"/>
          <w:sz w:val="24"/>
          <w:szCs w:val="24"/>
          <w:lang w:val="en-US"/>
        </w:rPr>
        <w:t>to enter into a contractual agreement with any bidding organization.</w:t>
      </w:r>
    </w:p>
    <w:p w14:paraId="468B9692" w14:textId="4C1B0DF1" w:rsidR="009E2D23" w:rsidRPr="0021244E" w:rsidRDefault="0021244E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9E2D23" w:rsidRPr="0021244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124D0A" w:rsidRPr="0021244E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ion/</w:t>
      </w:r>
      <w:r w:rsidR="009E2D23" w:rsidRPr="0021244E">
        <w:rPr>
          <w:rFonts w:ascii="Times New Roman" w:hAnsi="Times New Roman" w:cs="Times New Roman"/>
          <w:b/>
          <w:bCs/>
          <w:sz w:val="24"/>
          <w:szCs w:val="24"/>
        </w:rPr>
        <w:t>Qualification criteria</w:t>
      </w:r>
    </w:p>
    <w:p w14:paraId="7ABEB5E6" w14:textId="28E7D7F2" w:rsidR="009E2D23" w:rsidRPr="0021244E" w:rsidRDefault="00124D0A" w:rsidP="0021244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Qualified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Start"/>
      <w:r w:rsidR="009E2D23" w:rsidRPr="0021244E">
        <w:rPr>
          <w:rFonts w:ascii="Times New Roman" w:hAnsi="Times New Roman" w:cs="Times New Roman"/>
          <w:sz w:val="24"/>
          <w:szCs w:val="24"/>
        </w:rPr>
        <w:t>ervice</w:t>
      </w:r>
      <w:proofErr w:type="spellEnd"/>
      <w:r w:rsidR="009E2D23" w:rsidRPr="0021244E">
        <w:rPr>
          <w:rFonts w:ascii="Times New Roman" w:hAnsi="Times New Roman" w:cs="Times New Roman"/>
          <w:sz w:val="24"/>
          <w:szCs w:val="24"/>
        </w:rPr>
        <w:t xml:space="preserve"> provider</w:t>
      </w:r>
      <w:r w:rsidRPr="0021244E">
        <w:rPr>
          <w:rFonts w:ascii="Times New Roman" w:hAnsi="Times New Roman" w:cs="Times New Roman"/>
          <w:sz w:val="24"/>
          <w:szCs w:val="24"/>
        </w:rPr>
        <w:t>s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 will be selected </w:t>
      </w:r>
      <w:r w:rsidR="0021244E" w:rsidRPr="0021244E">
        <w:rPr>
          <w:rFonts w:ascii="Times New Roman" w:hAnsi="Times New Roman" w:cs="Times New Roman"/>
          <w:sz w:val="24"/>
          <w:szCs w:val="24"/>
          <w:lang w:val="en-US"/>
        </w:rPr>
        <w:t>based on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value for money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, </w:t>
      </w:r>
      <w:r w:rsidR="0021244E" w:rsidRPr="0021244E">
        <w:rPr>
          <w:rFonts w:ascii="Times New Roman" w:hAnsi="Times New Roman" w:cs="Times New Roman"/>
          <w:sz w:val="24"/>
          <w:szCs w:val="24"/>
          <w:lang w:val="en-US"/>
        </w:rPr>
        <w:t>price reasonability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21244E">
        <w:rPr>
          <w:rFonts w:ascii="Times New Roman" w:hAnsi="Times New Roman" w:cs="Times New Roman"/>
          <w:sz w:val="24"/>
          <w:szCs w:val="24"/>
          <w:lang w:val="en-US"/>
        </w:rPr>
        <w:t>testimony</w:t>
      </w:r>
      <w:proofErr w:type="gramEnd"/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E2D23" w:rsidRPr="0021244E">
        <w:rPr>
          <w:rFonts w:ascii="Times New Roman" w:hAnsi="Times New Roman" w:cs="Times New Roman"/>
          <w:sz w:val="24"/>
          <w:szCs w:val="24"/>
        </w:rPr>
        <w:t>evidence of past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delivery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from related organ</w:t>
      </w:r>
      <w:proofErr w:type="spellStart"/>
      <w:r w:rsidR="009E2D23" w:rsidRPr="0021244E">
        <w:rPr>
          <w:rFonts w:ascii="Times New Roman" w:hAnsi="Times New Roman" w:cs="Times New Roman"/>
          <w:sz w:val="24"/>
          <w:szCs w:val="24"/>
        </w:rPr>
        <w:t>izations</w:t>
      </w:r>
      <w:proofErr w:type="spellEnd"/>
      <w:r w:rsidR="009E2D23" w:rsidRPr="0021244E">
        <w:rPr>
          <w:rFonts w:ascii="Times New Roman" w:hAnsi="Times New Roman" w:cs="Times New Roman"/>
          <w:sz w:val="24"/>
          <w:szCs w:val="24"/>
        </w:rPr>
        <w:t>, prompt response,</w:t>
      </w:r>
      <w:r w:rsidR="0021244E"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2D23" w:rsidRPr="0021244E">
        <w:rPr>
          <w:rFonts w:ascii="Times New Roman" w:hAnsi="Times New Roman" w:cs="Times New Roman"/>
          <w:sz w:val="24"/>
          <w:szCs w:val="24"/>
        </w:rPr>
        <w:t xml:space="preserve">payment terms, 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9E2D23" w:rsidRPr="0021244E">
        <w:rPr>
          <w:rFonts w:ascii="Times New Roman" w:hAnsi="Times New Roman" w:cs="Times New Roman"/>
          <w:sz w:val="24"/>
          <w:szCs w:val="24"/>
        </w:rPr>
        <w:t>quality of services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33C3E2" w14:textId="1F33024B" w:rsidR="00124D0A" w:rsidRPr="0021244E" w:rsidRDefault="00124D0A" w:rsidP="0021244E">
      <w:pPr>
        <w:autoSpaceDE w:val="0"/>
        <w:autoSpaceDN w:val="0"/>
        <w:adjustRightInd w:val="0"/>
        <w:spacing w:after="240" w:line="36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en-NG"/>
        </w:rPr>
      </w:pPr>
      <w:r w:rsidRPr="0021244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 w:eastAsia="en-NG"/>
        </w:rPr>
        <w:t>WANEP</w:t>
      </w:r>
      <w:r w:rsidR="00B26940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 w:eastAsia="en-NG"/>
        </w:rPr>
        <w:t>-Nigeria</w:t>
      </w:r>
      <w:r w:rsidRPr="0021244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 w:eastAsia="en-NG"/>
        </w:rPr>
        <w:t xml:space="preserve"> reserves the right</w:t>
      </w:r>
      <w:r w:rsidRPr="0021244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en-NG"/>
        </w:rPr>
        <w:t xml:space="preserve"> to:</w:t>
      </w:r>
    </w:p>
    <w:p w14:paraId="0CEEA08D" w14:textId="77777777" w:rsidR="00124D0A" w:rsidRPr="0021244E" w:rsidRDefault="00124D0A" w:rsidP="0021244E">
      <w:pPr>
        <w:autoSpaceDE w:val="0"/>
        <w:autoSpaceDN w:val="0"/>
        <w:adjustRightInd w:val="0"/>
        <w:spacing w:after="240" w:line="360" w:lineRule="auto"/>
        <w:ind w:left="720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</w:pP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  <w:t>• Accept the whole, or part only, of any submission</w:t>
      </w:r>
    </w:p>
    <w:p w14:paraId="399206FB" w14:textId="77777777" w:rsidR="00124D0A" w:rsidRPr="0021244E" w:rsidRDefault="00124D0A" w:rsidP="0021244E">
      <w:pPr>
        <w:autoSpaceDE w:val="0"/>
        <w:autoSpaceDN w:val="0"/>
        <w:adjustRightInd w:val="0"/>
        <w:spacing w:after="240" w:line="360" w:lineRule="auto"/>
        <w:ind w:left="720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</w:pP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  <w:t>• Accept none of the proposals</w:t>
      </w:r>
    </w:p>
    <w:p w14:paraId="3222A925" w14:textId="7654DF21" w:rsidR="00124D0A" w:rsidRPr="0021244E" w:rsidRDefault="00124D0A" w:rsidP="0021244E">
      <w:pPr>
        <w:autoSpaceDE w:val="0"/>
        <w:autoSpaceDN w:val="0"/>
        <w:adjustRightInd w:val="0"/>
        <w:spacing w:after="240" w:line="360" w:lineRule="auto"/>
        <w:ind w:left="720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</w:pP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  <w:t xml:space="preserve">• Republish this Request for 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 xml:space="preserve">Proposal if suitable </w:t>
      </w:r>
      <w:r w:rsidR="0021244E"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providers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 xml:space="preserve"> cannot be selected.</w:t>
      </w:r>
    </w:p>
    <w:p w14:paraId="1B503CA8" w14:textId="15BB09C5" w:rsidR="00124D0A" w:rsidRPr="0021244E" w:rsidRDefault="00124D0A" w:rsidP="0021244E">
      <w:pPr>
        <w:shd w:val="clear" w:color="auto" w:fill="FFFFFF"/>
        <w:spacing w:before="100" w:beforeAutospacing="1" w:after="240"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</w:pP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WANEP</w:t>
      </w:r>
      <w:r w:rsidR="00B26940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-Nigeria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  <w:t xml:space="preserve"> may award multiple </w:t>
      </w:r>
      <w:r w:rsidR="0021244E"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service</w:t>
      </w:r>
      <w:r w:rsid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s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 xml:space="preserve"> to a single or different </w:t>
      </w:r>
      <w:r w:rsidR="0021244E"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>service provider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val="en-US" w:eastAsia="en-NG"/>
        </w:rPr>
        <w:t xml:space="preserve"> </w:t>
      </w:r>
      <w:r w:rsidRPr="0021244E">
        <w:rPr>
          <w:rFonts w:ascii="Times New Roman" w:eastAsia="Calibri" w:hAnsi="Times New Roman" w:cs="Times New Roman"/>
          <w:color w:val="000000"/>
          <w:sz w:val="24"/>
          <w:szCs w:val="24"/>
          <w:lang w:eastAsia="en-NG"/>
        </w:rPr>
        <w:t>and all contracts will be non-exclusive.</w:t>
      </w:r>
    </w:p>
    <w:p w14:paraId="69F67553" w14:textId="30C6F713" w:rsidR="009E2D23" w:rsidRPr="0021244E" w:rsidRDefault="0021244E" w:rsidP="0021244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="009E2D23" w:rsidRPr="0021244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1244E">
        <w:rPr>
          <w:rFonts w:ascii="Times New Roman" w:hAnsi="Times New Roman" w:cs="Times New Roman"/>
          <w:b/>
          <w:bCs/>
          <w:sz w:val="24"/>
          <w:szCs w:val="24"/>
          <w:lang w:val="en-US"/>
        </w:rPr>
        <w:t>How to apply</w:t>
      </w:r>
    </w:p>
    <w:p w14:paraId="1D6C96A5" w14:textId="29600FE7" w:rsidR="0021244E" w:rsidRPr="0021244E" w:rsidRDefault="0021244E" w:rsidP="0021244E">
      <w:pPr>
        <w:shd w:val="clear" w:color="auto" w:fill="FFFFFF"/>
        <w:spacing w:before="100" w:beforeAutospacing="1"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Interested service provider should submit their proposal to </w:t>
      </w:r>
      <w:hyperlink r:id="rId5" w:history="1">
        <w:r w:rsidRPr="0021244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tenders@wanepnigeria.org</w:t>
        </w:r>
      </w:hyperlink>
    </w:p>
    <w:p w14:paraId="37363EC6" w14:textId="77777777" w:rsidR="0021244E" w:rsidRPr="0021244E" w:rsidRDefault="0021244E" w:rsidP="0021244E">
      <w:pPr>
        <w:numPr>
          <w:ilvl w:val="0"/>
          <w:numId w:val="3"/>
        </w:numPr>
        <w:shd w:val="clear" w:color="auto" w:fill="FFFFFF"/>
        <w:spacing w:before="100" w:beforeAutospacing="1"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Other information may be required from the consultant as the need may arise.</w:t>
      </w:r>
    </w:p>
    <w:p w14:paraId="341C716D" w14:textId="2AEF8AC1" w:rsidR="009E2D23" w:rsidRPr="0021244E" w:rsidRDefault="0021244E" w:rsidP="0021244E">
      <w:pPr>
        <w:numPr>
          <w:ilvl w:val="0"/>
          <w:numId w:val="3"/>
        </w:numPr>
        <w:shd w:val="clear" w:color="auto" w:fill="FFFFFF"/>
        <w:spacing w:before="100" w:beforeAutospacing="1"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244E">
        <w:rPr>
          <w:rFonts w:ascii="Times New Roman" w:hAnsi="Times New Roman" w:cs="Times New Roman"/>
          <w:sz w:val="24"/>
          <w:szCs w:val="24"/>
          <w:lang w:val="en-US"/>
        </w:rPr>
        <w:t>Deadline for submitting applications: 31</w:t>
      </w:r>
      <w:r w:rsidRPr="0021244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Pr="0021244E">
        <w:rPr>
          <w:rFonts w:ascii="Times New Roman" w:hAnsi="Times New Roman" w:cs="Times New Roman"/>
          <w:sz w:val="24"/>
          <w:szCs w:val="24"/>
          <w:lang w:val="en-US"/>
        </w:rPr>
        <w:t xml:space="preserve"> of January 2024.</w:t>
      </w:r>
    </w:p>
    <w:sectPr w:rsidR="009E2D23" w:rsidRPr="002124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801D9"/>
    <w:multiLevelType w:val="hybridMultilevel"/>
    <w:tmpl w:val="91F606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C70DD8"/>
    <w:multiLevelType w:val="hybridMultilevel"/>
    <w:tmpl w:val="7A1848C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E3E7276"/>
    <w:multiLevelType w:val="hybridMultilevel"/>
    <w:tmpl w:val="17764A02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413887">
    <w:abstractNumId w:val="0"/>
  </w:num>
  <w:num w:numId="2" w16cid:durableId="1738817807">
    <w:abstractNumId w:val="2"/>
  </w:num>
  <w:num w:numId="3" w16cid:durableId="1533111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DCyNLA0sjQzNDBU0lEKTi0uzszPAykwrAUAD5wlHiwAAAA="/>
  </w:docVars>
  <w:rsids>
    <w:rsidRoot w:val="009E2D23"/>
    <w:rsid w:val="00114FC8"/>
    <w:rsid w:val="00124D0A"/>
    <w:rsid w:val="0021244E"/>
    <w:rsid w:val="00214EBC"/>
    <w:rsid w:val="002725A1"/>
    <w:rsid w:val="003C038E"/>
    <w:rsid w:val="00484716"/>
    <w:rsid w:val="006A4931"/>
    <w:rsid w:val="00792A7C"/>
    <w:rsid w:val="007F5C2F"/>
    <w:rsid w:val="00812CF7"/>
    <w:rsid w:val="009E2D23"/>
    <w:rsid w:val="00B26940"/>
    <w:rsid w:val="00C34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0D1AD"/>
  <w15:chartTrackingRefBased/>
  <w15:docId w15:val="{35CAEF2B-1AF7-4680-90F5-C63F11C96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2D23"/>
    <w:pPr>
      <w:ind w:left="720"/>
      <w:contextualSpacing/>
    </w:pPr>
  </w:style>
  <w:style w:type="character" w:styleId="Hyperlink">
    <w:name w:val="Hyperlink"/>
    <w:rsid w:val="002124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5107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enders@wanepnigeri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2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seun Sampson Oredein</dc:creator>
  <cp:keywords/>
  <dc:description/>
  <cp:lastModifiedBy>Valerie Edem</cp:lastModifiedBy>
  <cp:revision>6</cp:revision>
  <dcterms:created xsi:type="dcterms:W3CDTF">2024-01-22T15:18:00Z</dcterms:created>
  <dcterms:modified xsi:type="dcterms:W3CDTF">2024-01-25T08:07:00Z</dcterms:modified>
</cp:coreProperties>
</file>